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F9C9C6" w14:textId="372B81AC" w:rsidR="00607D42" w:rsidRPr="00607D42" w:rsidRDefault="00607D42" w:rsidP="00607D42">
      <w:pPr>
        <w:jc w:val="center"/>
        <w:rPr>
          <w:rFonts w:ascii="Times New Roman" w:hAnsi="Times New Roman" w:cs="Times New Roman"/>
          <w:b/>
          <w:sz w:val="24"/>
          <w:szCs w:val="24"/>
          <w:shd w:val="pct15" w:color="auto" w:fill="FFFFFF"/>
        </w:rPr>
      </w:pPr>
      <w:r w:rsidRPr="00607D42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OMIS </w:t>
      </w:r>
      <w:r w:rsidR="0041106E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340</w:t>
      </w:r>
      <w:r w:rsidRPr="00607D42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 HOMEWORK </w:t>
      </w:r>
      <w:r w:rsidR="0041106E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2</w:t>
      </w:r>
      <w:r w:rsidRPr="00607D42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. </w:t>
      </w:r>
      <w:r w:rsidR="0041106E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INVENTOY MEASURES ANALYSIS</w:t>
      </w:r>
    </w:p>
    <w:p w14:paraId="13BE6947" w14:textId="77777777" w:rsidR="00607D42" w:rsidRDefault="00607D42" w:rsidP="00607D42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AD9930D" w14:textId="77777777" w:rsidR="00607D42" w:rsidRDefault="00607D42" w:rsidP="00607D42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607D42">
        <w:rPr>
          <w:rFonts w:ascii="Times New Roman" w:hAnsi="Times New Roman" w:cs="Times New Roman" w:hint="eastAsia"/>
          <w:sz w:val="24"/>
          <w:szCs w:val="24"/>
        </w:rPr>
        <w:t xml:space="preserve">You are now ready to manipulate and visualize there data. Several charting options are available </w:t>
      </w:r>
      <w:r w:rsidRPr="00607D42">
        <w:rPr>
          <w:rFonts w:ascii="Times New Roman" w:hAnsi="Times New Roman" w:cs="Times New Roman"/>
          <w:sz w:val="24"/>
          <w:szCs w:val="24"/>
        </w:rPr>
        <w:t>–</w:t>
      </w:r>
      <w:r w:rsidRPr="00607D42">
        <w:rPr>
          <w:rFonts w:ascii="Times New Roman" w:hAnsi="Times New Roman" w:cs="Times New Roman" w:hint="eastAsia"/>
          <w:sz w:val="24"/>
          <w:szCs w:val="24"/>
        </w:rPr>
        <w:t xml:space="preserve"> bars, lines, pies, scatter/bubble, etc. </w:t>
      </w:r>
    </w:p>
    <w:p w14:paraId="57EB0D6C" w14:textId="77777777" w:rsidR="00607D42" w:rsidRDefault="00607D42" w:rsidP="00607D42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Please use the appropriate charting techniques, answer the following questions. </w:t>
      </w:r>
      <w:r w:rsidR="00B6173E">
        <w:rPr>
          <w:rFonts w:ascii="Times New Roman" w:hAnsi="Times New Roman" w:cs="Times New Roman" w:hint="eastAsia"/>
          <w:sz w:val="24"/>
          <w:szCs w:val="24"/>
        </w:rPr>
        <w:t xml:space="preserve">(Any chart will be fine if you find the answer for each question) </w:t>
      </w:r>
    </w:p>
    <w:p w14:paraId="6F6ECECF" w14:textId="77777777" w:rsidR="00607D42" w:rsidRDefault="00607D42" w:rsidP="00607D42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Be sure to save each chart. Remember, you can do that by clicking on the plus sign at the bottom of the </w:t>
      </w:r>
      <w:r>
        <w:rPr>
          <w:rFonts w:ascii="Times New Roman" w:hAnsi="Times New Roman" w:cs="Times New Roman"/>
          <w:sz w:val="24"/>
          <w:szCs w:val="24"/>
        </w:rPr>
        <w:t>vitalize</w:t>
      </w:r>
      <w:r>
        <w:rPr>
          <w:rFonts w:ascii="Times New Roman" w:hAnsi="Times New Roman" w:cs="Times New Roman" w:hint="eastAsia"/>
          <w:sz w:val="24"/>
          <w:szCs w:val="24"/>
        </w:rPr>
        <w:t xml:space="preserve"> page. </w:t>
      </w:r>
    </w:p>
    <w:p w14:paraId="0900CE98" w14:textId="5A6073A2" w:rsidR="00607D42" w:rsidRPr="00742654" w:rsidRDefault="00C76CB7" w:rsidP="007949E8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b/>
          <w:sz w:val="24"/>
          <w:szCs w:val="24"/>
        </w:rPr>
      </w:pPr>
      <w:r w:rsidRPr="00C76CB7">
        <w:rPr>
          <w:rFonts w:ascii="Times New Roman" w:hAnsi="Times New Roman" w:cs="Times New Roman"/>
          <w:color w:val="FF0000"/>
          <w:sz w:val="24"/>
          <w:szCs w:val="24"/>
          <w:u w:val="single"/>
        </w:rPr>
        <w:t>Add your name initial to the title of each chart</w:t>
      </w:r>
      <w:r>
        <w:rPr>
          <w:rFonts w:ascii="Times New Roman" w:hAnsi="Times New Roman" w:cs="Times New Roman"/>
          <w:sz w:val="24"/>
          <w:szCs w:val="24"/>
        </w:rPr>
        <w:t xml:space="preserve">. Without it, we can’t give you any point. </w:t>
      </w:r>
    </w:p>
    <w:p w14:paraId="77E86C09" w14:textId="1403BBC1" w:rsidR="00742654" w:rsidRPr="00A97E47" w:rsidRDefault="00C76CB7" w:rsidP="007949E8">
      <w:pPr>
        <w:pStyle w:val="ListParagraph"/>
        <w:numPr>
          <w:ilvl w:val="0"/>
          <w:numId w:val="7"/>
        </w:numPr>
        <w:ind w:leftChars="0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 w:rsidRPr="00C76CB7">
        <w:rPr>
          <w:rFonts w:ascii="Times New Roman" w:hAnsi="Times New Roman" w:cs="Times New Roman"/>
          <w:color w:val="FF0000"/>
          <w:sz w:val="24"/>
          <w:szCs w:val="24"/>
        </w:rPr>
        <w:t xml:space="preserve">Provide your answer and interpretation for </w:t>
      </w:r>
      <w:r w:rsidR="00A97E47">
        <w:rPr>
          <w:rFonts w:ascii="Times New Roman" w:hAnsi="Times New Roman" w:cs="Times New Roman"/>
          <w:color w:val="FF0000"/>
          <w:sz w:val="24"/>
          <w:szCs w:val="24"/>
        </w:rPr>
        <w:t xml:space="preserve">each chart to get full credits </w:t>
      </w:r>
      <w:r w:rsidR="00A97E47" w:rsidRPr="00A97E47">
        <w:rPr>
          <w:rFonts w:ascii="Times New Roman" w:hAnsi="Times New Roman" w:cs="Times New Roman"/>
          <w:color w:val="FF0000"/>
          <w:sz w:val="24"/>
          <w:szCs w:val="24"/>
          <w:u w:val="single"/>
        </w:rPr>
        <w:t xml:space="preserve">in this Word document. </w:t>
      </w:r>
    </w:p>
    <w:p w14:paraId="7F024633" w14:textId="77777777" w:rsidR="00607D42" w:rsidRDefault="00607D42" w:rsidP="007949E8">
      <w:pPr>
        <w:rPr>
          <w:rFonts w:ascii="Times New Roman" w:hAnsi="Times New Roman" w:cs="Times New Roman"/>
          <w:b/>
          <w:sz w:val="24"/>
          <w:szCs w:val="24"/>
        </w:rPr>
      </w:pPr>
    </w:p>
    <w:p w14:paraId="154C2072" w14:textId="77777777" w:rsidR="007949E8" w:rsidRPr="007949E8" w:rsidRDefault="007949E8" w:rsidP="007949E8">
      <w:pPr>
        <w:rPr>
          <w:rFonts w:ascii="Times New Roman" w:hAnsi="Times New Roman" w:cs="Times New Roman"/>
          <w:b/>
          <w:sz w:val="24"/>
          <w:szCs w:val="24"/>
        </w:rPr>
      </w:pPr>
      <w:r w:rsidRPr="007949E8">
        <w:rPr>
          <w:rFonts w:ascii="Times New Roman" w:hAnsi="Times New Roman" w:cs="Times New Roman" w:hint="eastAsia"/>
          <w:b/>
          <w:sz w:val="24"/>
          <w:szCs w:val="24"/>
        </w:rPr>
        <w:t>###</w:t>
      </w:r>
      <w:r w:rsidR="003122CC">
        <w:rPr>
          <w:rFonts w:ascii="Times New Roman" w:hAnsi="Times New Roman" w:cs="Times New Roman" w:hint="eastAsia"/>
          <w:b/>
          <w:sz w:val="24"/>
          <w:szCs w:val="24"/>
        </w:rPr>
        <w:t xml:space="preserve">## </w:t>
      </w:r>
      <w:r w:rsidRPr="007949E8">
        <w:rPr>
          <w:rFonts w:ascii="Times New Roman" w:hAnsi="Times New Roman" w:cs="Times New Roman" w:hint="eastAsia"/>
          <w:b/>
          <w:sz w:val="24"/>
          <w:szCs w:val="24"/>
        </w:rPr>
        <w:t xml:space="preserve">Data Analysis for Supply Chain Performance </w:t>
      </w:r>
    </w:p>
    <w:p w14:paraId="24856A17" w14:textId="48BBD0F3" w:rsidR="00607D42" w:rsidRDefault="00607D42" w:rsidP="00452D36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Open </w:t>
      </w:r>
      <w:r w:rsidR="00697037" w:rsidRPr="004A5BC2">
        <w:rPr>
          <w:rFonts w:ascii="Times New Roman" w:hAnsi="Times New Roman" w:cs="Times New Roman"/>
          <w:sz w:val="24"/>
          <w:szCs w:val="24"/>
          <w:highlight w:val="yellow"/>
        </w:rPr>
        <w:t xml:space="preserve">OMIS 340 </w:t>
      </w:r>
      <w:proofErr w:type="spellStart"/>
      <w:r w:rsidR="00697037" w:rsidRPr="004A5BC2">
        <w:rPr>
          <w:rFonts w:ascii="Times New Roman" w:hAnsi="Times New Roman" w:cs="Times New Roman" w:hint="eastAsia"/>
          <w:i/>
          <w:sz w:val="24"/>
          <w:szCs w:val="24"/>
          <w:highlight w:val="yellow"/>
        </w:rPr>
        <w:t>Compustat</w:t>
      </w:r>
      <w:proofErr w:type="spellEnd"/>
      <w:r w:rsidR="00697037" w:rsidRPr="004A5BC2">
        <w:rPr>
          <w:rFonts w:ascii="Times New Roman" w:hAnsi="Times New Roman" w:cs="Times New Roman" w:hint="eastAsia"/>
          <w:i/>
          <w:sz w:val="24"/>
          <w:szCs w:val="24"/>
          <w:highlight w:val="yellow"/>
        </w:rPr>
        <w:t xml:space="preserve"> </w:t>
      </w:r>
      <w:r w:rsidR="00697037" w:rsidRPr="00607D42">
        <w:rPr>
          <w:rFonts w:ascii="Times New Roman" w:hAnsi="Times New Roman" w:cs="Times New Roman" w:hint="eastAsia"/>
          <w:i/>
          <w:sz w:val="24"/>
          <w:szCs w:val="24"/>
          <w:highlight w:val="yellow"/>
        </w:rPr>
        <w:t xml:space="preserve">Data Homework </w:t>
      </w:r>
      <w:r w:rsidR="00697037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2 </w:t>
      </w:r>
      <w:r w:rsidR="00A80072">
        <w:rPr>
          <w:rFonts w:ascii="Times New Roman" w:hAnsi="Times New Roman" w:cs="Times New Roman"/>
          <w:i/>
          <w:sz w:val="24"/>
          <w:szCs w:val="24"/>
          <w:highlight w:val="yellow"/>
        </w:rPr>
        <w:t>Spring</w:t>
      </w:r>
      <w:r w:rsidR="00697037">
        <w:rPr>
          <w:rFonts w:ascii="Times New Roman" w:hAnsi="Times New Roman" w:cs="Times New Roman" w:hint="eastAsia"/>
          <w:i/>
          <w:sz w:val="24"/>
          <w:szCs w:val="24"/>
          <w:highlight w:val="yellow"/>
        </w:rPr>
        <w:t>.xlsx</w:t>
      </w:r>
      <w:r>
        <w:rPr>
          <w:rFonts w:ascii="Times New Roman" w:hAnsi="Times New Roman" w:cs="Times New Roman" w:hint="eastAsia"/>
          <w:i/>
          <w:sz w:val="24"/>
          <w:szCs w:val="24"/>
        </w:rPr>
        <w:t xml:space="preserve"> file. </w:t>
      </w:r>
      <w:r w:rsidRPr="00CD0D22">
        <w:rPr>
          <w:rFonts w:ascii="Times New Roman" w:hAnsi="Times New Roman" w:cs="Times New Roman" w:hint="eastAsia"/>
          <w:b/>
          <w:sz w:val="24"/>
          <w:szCs w:val="24"/>
        </w:rPr>
        <w:t xml:space="preserve">Compute the average </w:t>
      </w:r>
      <w:r w:rsidRPr="00CD0D22">
        <w:rPr>
          <w:rFonts w:ascii="Times New Roman" w:hAnsi="Times New Roman" w:cs="Times New Roman"/>
          <w:b/>
          <w:sz w:val="24"/>
          <w:szCs w:val="24"/>
        </w:rPr>
        <w:t>aggregate</w:t>
      </w:r>
      <w:r w:rsidRPr="00CD0D22">
        <w:rPr>
          <w:rFonts w:ascii="Times New Roman" w:hAnsi="Times New Roman" w:cs="Times New Roman" w:hint="eastAsia"/>
          <w:b/>
          <w:sz w:val="24"/>
          <w:szCs w:val="24"/>
        </w:rPr>
        <w:t xml:space="preserve"> inventory value (</w:t>
      </w:r>
      <w:proofErr w:type="spellStart"/>
      <w:r w:rsidRPr="00CD0D22">
        <w:rPr>
          <w:rFonts w:ascii="Times New Roman" w:hAnsi="Times New Roman" w:cs="Times New Roman" w:hint="eastAsia"/>
          <w:b/>
          <w:sz w:val="24"/>
          <w:szCs w:val="24"/>
        </w:rPr>
        <w:t>INVsum</w:t>
      </w:r>
      <w:proofErr w:type="spellEnd"/>
      <w:r w:rsidRPr="00CD0D22">
        <w:rPr>
          <w:rFonts w:ascii="Times New Roman" w:hAnsi="Times New Roman" w:cs="Times New Roman" w:hint="eastAsia"/>
          <w:b/>
          <w:sz w:val="24"/>
          <w:szCs w:val="24"/>
        </w:rPr>
        <w:t xml:space="preserve">), weeks of supply, and INV turnover properly. Save the change. </w:t>
      </w:r>
    </w:p>
    <w:p w14:paraId="19231EC1" w14:textId="77777777" w:rsidR="00CD0D22" w:rsidRPr="00CD0D22" w:rsidRDefault="00CD0D22" w:rsidP="00CD0D22">
      <w:pPr>
        <w:pStyle w:val="ListParagraph"/>
        <w:ind w:leftChars="0" w:left="760"/>
        <w:rPr>
          <w:rFonts w:ascii="Times New Roman" w:hAnsi="Times New Roman" w:cs="Times New Roman"/>
          <w:b/>
          <w:sz w:val="24"/>
          <w:szCs w:val="24"/>
        </w:rPr>
      </w:pPr>
    </w:p>
    <w:p w14:paraId="2D43C26F" w14:textId="77777777" w:rsidR="0095780E" w:rsidRDefault="00452D36" w:rsidP="00452D36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452D36">
        <w:rPr>
          <w:rFonts w:ascii="Times New Roman" w:hAnsi="Times New Roman" w:cs="Times New Roman"/>
          <w:sz w:val="24"/>
          <w:szCs w:val="24"/>
        </w:rPr>
        <w:t xml:space="preserve">Launch </w:t>
      </w:r>
      <w:r w:rsidRPr="00452D36">
        <w:rPr>
          <w:rFonts w:ascii="Times New Roman" w:hAnsi="Times New Roman" w:cs="Times New Roman"/>
          <w:b/>
          <w:sz w:val="24"/>
          <w:szCs w:val="24"/>
        </w:rPr>
        <w:t>SAP Predictive Analytics</w:t>
      </w:r>
      <w:r w:rsidRPr="00452D3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9C2B530" w14:textId="5F11B076" w:rsidR="008B4191" w:rsidRPr="005D4B7B" w:rsidRDefault="00452D36" w:rsidP="00C47474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4"/>
          <w:szCs w:val="24"/>
        </w:rPr>
      </w:pPr>
      <w:r w:rsidRPr="005D4B7B">
        <w:rPr>
          <w:rFonts w:ascii="Times New Roman" w:hAnsi="Times New Roman" w:cs="Times New Roman"/>
          <w:sz w:val="24"/>
          <w:szCs w:val="24"/>
        </w:rPr>
        <w:t xml:space="preserve">Click </w:t>
      </w:r>
      <w:r w:rsidRPr="005D4B7B">
        <w:rPr>
          <w:rFonts w:ascii="Times New Roman" w:hAnsi="Times New Roman" w:cs="Times New Roman" w:hint="eastAsia"/>
          <w:b/>
          <w:sz w:val="24"/>
          <w:szCs w:val="24"/>
        </w:rPr>
        <w:t xml:space="preserve">Expert Analytics (left) </w:t>
      </w:r>
      <w:r w:rsidRPr="00452D36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 w:rsidRPr="005D4B7B">
        <w:rPr>
          <w:rFonts w:ascii="Times New Roman" w:hAnsi="Times New Roman" w:cs="Times New Roman" w:hint="eastAsia"/>
          <w:b/>
          <w:sz w:val="24"/>
          <w:szCs w:val="24"/>
        </w:rPr>
        <w:t xml:space="preserve"> Expert Analytics</w:t>
      </w:r>
      <w:r w:rsidRPr="005D4B7B">
        <w:rPr>
          <w:rFonts w:ascii="Times New Roman" w:hAnsi="Times New Roman" w:cs="Times New Roman" w:hint="eastAsia"/>
          <w:sz w:val="24"/>
          <w:szCs w:val="24"/>
        </w:rPr>
        <w:t xml:space="preserve"> (right)</w:t>
      </w:r>
    </w:p>
    <w:p w14:paraId="1F6B6B4D" w14:textId="49E612C8" w:rsidR="000A62FB" w:rsidRPr="008B4191" w:rsidRDefault="000A62FB" w:rsidP="000A62FB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From the menu, choose </w:t>
      </w:r>
      <w:r w:rsidRPr="000A62FB">
        <w:rPr>
          <w:rFonts w:ascii="Times New Roman" w:hAnsi="Times New Roman" w:cs="Times New Roman" w:hint="eastAsia"/>
          <w:b/>
          <w:sz w:val="24"/>
          <w:szCs w:val="24"/>
        </w:rPr>
        <w:t xml:space="preserve">File </w:t>
      </w:r>
      <w:r w:rsidRPr="000A62FB">
        <w:rPr>
          <w:rFonts w:ascii="Times New Roman" w:hAnsi="Times New Roman" w:cs="Times New Roman"/>
          <w:b/>
          <w:sz w:val="24"/>
          <w:szCs w:val="24"/>
        </w:rPr>
        <w:sym w:font="Wingdings" w:char="F0E0"/>
      </w:r>
      <w:r w:rsidRPr="000A62FB">
        <w:rPr>
          <w:rFonts w:ascii="Times New Roman" w:hAnsi="Times New Roman" w:cs="Times New Roman" w:hint="eastAsia"/>
          <w:b/>
          <w:sz w:val="24"/>
          <w:szCs w:val="24"/>
        </w:rPr>
        <w:t xml:space="preserve"> New</w:t>
      </w:r>
    </w:p>
    <w:p w14:paraId="1A6B52E8" w14:textId="2A978CE4" w:rsidR="008B4191" w:rsidRDefault="008B4191" w:rsidP="008B4191">
      <w:pPr>
        <w:ind w:left="400"/>
        <w:rPr>
          <w:rFonts w:ascii="Times New Roman" w:hAnsi="Times New Roman" w:cs="Times New Roman"/>
          <w:sz w:val="24"/>
          <w:szCs w:val="24"/>
        </w:rPr>
      </w:pPr>
    </w:p>
    <w:p w14:paraId="770022BD" w14:textId="3CAB85B7" w:rsidR="00ED5D41" w:rsidRDefault="000A62FB" w:rsidP="00ED5D41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In the Add new dataset window, choose </w:t>
      </w:r>
      <w:r w:rsidRPr="000A62FB">
        <w:rPr>
          <w:rFonts w:ascii="Times New Roman" w:hAnsi="Times New Roman" w:cs="Times New Roman" w:hint="eastAsia"/>
          <w:b/>
          <w:sz w:val="24"/>
          <w:szCs w:val="24"/>
        </w:rPr>
        <w:t>Microsoft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  <w:r w:rsidRPr="000A62FB">
        <w:rPr>
          <w:rFonts w:ascii="Times New Roman" w:hAnsi="Times New Roman" w:cs="Times New Roman" w:hint="eastAsia"/>
          <w:b/>
          <w:sz w:val="24"/>
          <w:szCs w:val="24"/>
        </w:rPr>
        <w:t>Excel</w:t>
      </w:r>
      <w:r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Pr="000A62FB">
        <w:rPr>
          <w:rFonts w:ascii="Times New Roman" w:hAnsi="Times New Roman" w:cs="Times New Roman" w:hint="eastAsia"/>
          <w:b/>
          <w:sz w:val="24"/>
          <w:szCs w:val="24"/>
        </w:rPr>
        <w:t>Next</w:t>
      </w:r>
      <w:r>
        <w:rPr>
          <w:rFonts w:ascii="Times New Roman" w:hAnsi="Times New Roman" w:cs="Times New Roman" w:hint="eastAsia"/>
          <w:sz w:val="24"/>
          <w:szCs w:val="24"/>
        </w:rPr>
        <w:t xml:space="preserve">. </w:t>
      </w:r>
    </w:p>
    <w:p w14:paraId="5B41AE96" w14:textId="45B1B0A5" w:rsidR="000A62FB" w:rsidRDefault="000A62FB" w:rsidP="000A62FB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Browse for the </w:t>
      </w:r>
      <w:r w:rsidR="00697037" w:rsidRPr="004A5BC2">
        <w:rPr>
          <w:rFonts w:ascii="Times New Roman" w:hAnsi="Times New Roman" w:cs="Times New Roman"/>
          <w:sz w:val="24"/>
          <w:szCs w:val="24"/>
          <w:highlight w:val="yellow"/>
        </w:rPr>
        <w:t xml:space="preserve">OMIS 340 </w:t>
      </w:r>
      <w:proofErr w:type="spellStart"/>
      <w:r w:rsidR="00697037" w:rsidRPr="004A5BC2">
        <w:rPr>
          <w:rFonts w:ascii="Times New Roman" w:hAnsi="Times New Roman" w:cs="Times New Roman" w:hint="eastAsia"/>
          <w:i/>
          <w:sz w:val="24"/>
          <w:szCs w:val="24"/>
          <w:highlight w:val="yellow"/>
        </w:rPr>
        <w:t>Compustat</w:t>
      </w:r>
      <w:proofErr w:type="spellEnd"/>
      <w:r w:rsidR="00697037" w:rsidRPr="004A5BC2">
        <w:rPr>
          <w:rFonts w:ascii="Times New Roman" w:hAnsi="Times New Roman" w:cs="Times New Roman" w:hint="eastAsia"/>
          <w:i/>
          <w:sz w:val="24"/>
          <w:szCs w:val="24"/>
          <w:highlight w:val="yellow"/>
        </w:rPr>
        <w:t xml:space="preserve"> </w:t>
      </w:r>
      <w:r w:rsidR="00697037" w:rsidRPr="00607D42">
        <w:rPr>
          <w:rFonts w:ascii="Times New Roman" w:hAnsi="Times New Roman" w:cs="Times New Roman" w:hint="eastAsia"/>
          <w:i/>
          <w:sz w:val="24"/>
          <w:szCs w:val="24"/>
          <w:highlight w:val="yellow"/>
        </w:rPr>
        <w:t xml:space="preserve">Data Homework </w:t>
      </w:r>
      <w:r w:rsidR="00697037">
        <w:rPr>
          <w:rFonts w:ascii="Times New Roman" w:hAnsi="Times New Roman" w:cs="Times New Roman"/>
          <w:i/>
          <w:sz w:val="24"/>
          <w:szCs w:val="24"/>
          <w:highlight w:val="yellow"/>
        </w:rPr>
        <w:t xml:space="preserve">2 </w:t>
      </w:r>
      <w:r w:rsidR="00A80072">
        <w:rPr>
          <w:rFonts w:ascii="Times New Roman" w:hAnsi="Times New Roman" w:cs="Times New Roman"/>
          <w:i/>
          <w:sz w:val="24"/>
          <w:szCs w:val="24"/>
          <w:highlight w:val="yellow"/>
        </w:rPr>
        <w:t>Spring</w:t>
      </w:r>
      <w:r w:rsidR="00697037">
        <w:rPr>
          <w:rFonts w:ascii="Times New Roman" w:hAnsi="Times New Roman" w:cs="Times New Roman" w:hint="eastAsia"/>
          <w:i/>
          <w:sz w:val="24"/>
          <w:szCs w:val="24"/>
          <w:highlight w:val="yellow"/>
        </w:rPr>
        <w:t>.xlsx</w:t>
      </w:r>
      <w:r>
        <w:rPr>
          <w:rFonts w:ascii="Times New Roman" w:hAnsi="Times New Roman" w:cs="Times New Roman" w:hint="eastAsia"/>
          <w:sz w:val="24"/>
          <w:szCs w:val="24"/>
        </w:rPr>
        <w:t xml:space="preserve"> file. </w:t>
      </w:r>
      <w:r w:rsidR="00ED5D41">
        <w:rPr>
          <w:rFonts w:ascii="Times New Roman" w:hAnsi="Times New Roman" w:cs="Times New Roman"/>
          <w:sz w:val="24"/>
          <w:szCs w:val="24"/>
        </w:rPr>
        <w:t>(Locate this file on your computer.)</w:t>
      </w:r>
    </w:p>
    <w:p w14:paraId="5B54FD9B" w14:textId="32D65382" w:rsidR="00E01ECF" w:rsidRPr="005D4B7B" w:rsidRDefault="000A62FB" w:rsidP="005D4B7B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Check to see if </w:t>
      </w:r>
      <w:r w:rsidR="00607D42">
        <w:rPr>
          <w:rFonts w:ascii="Times New Roman" w:hAnsi="Times New Roman" w:cs="Times New Roman" w:hint="eastAsia"/>
          <w:sz w:val="24"/>
          <w:szCs w:val="24"/>
        </w:rPr>
        <w:t>7</w:t>
      </w:r>
      <w:r>
        <w:rPr>
          <w:rFonts w:ascii="Times New Roman" w:hAnsi="Times New Roman" w:cs="Times New Roman" w:hint="eastAsia"/>
          <w:sz w:val="24"/>
          <w:szCs w:val="24"/>
        </w:rPr>
        <w:t xml:space="preserve">2 rows of data have been acquired. </w:t>
      </w:r>
      <w:r w:rsidRPr="000A62FB">
        <w:rPr>
          <w:rFonts w:ascii="Times New Roman" w:hAnsi="Times New Roman" w:cs="Times New Roman" w:hint="eastAsia"/>
          <w:b/>
          <w:sz w:val="24"/>
          <w:szCs w:val="24"/>
        </w:rPr>
        <w:t>Create</w:t>
      </w:r>
      <w:r>
        <w:rPr>
          <w:rFonts w:ascii="Times New Roman" w:hAnsi="Times New Roman" w:cs="Times New Roman" w:hint="eastAsia"/>
          <w:sz w:val="24"/>
          <w:szCs w:val="24"/>
        </w:rPr>
        <w:t xml:space="preserve">. </w:t>
      </w:r>
    </w:p>
    <w:p w14:paraId="2B40B29F" w14:textId="77777777" w:rsidR="00692625" w:rsidRDefault="00692625" w:rsidP="00692625">
      <w:pPr>
        <w:pStyle w:val="ListParagraph"/>
        <w:numPr>
          <w:ilvl w:val="0"/>
          <w:numId w:val="1"/>
        </w:numPr>
        <w:ind w:left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 xml:space="preserve">Go to the 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Visualization </w:t>
      </w:r>
      <w:r w:rsidRPr="00692625">
        <w:rPr>
          <w:rFonts w:ascii="Times New Roman" w:hAnsi="Times New Roman" w:cs="Times New Roman" w:hint="eastAsia"/>
          <w:sz w:val="24"/>
          <w:szCs w:val="24"/>
        </w:rPr>
        <w:t>panel</w:t>
      </w:r>
      <w:r>
        <w:rPr>
          <w:rFonts w:ascii="Times New Roman" w:hAnsi="Times New Roman" w:cs="Times New Roman" w:hint="eastAsia"/>
          <w:b/>
          <w:sz w:val="24"/>
          <w:szCs w:val="24"/>
        </w:rPr>
        <w:t xml:space="preserve">. </w:t>
      </w:r>
      <w:r>
        <w:rPr>
          <w:rFonts w:ascii="Times New Roman" w:hAnsi="Times New Roman" w:cs="Times New Roman" w:hint="eastAsia"/>
          <w:sz w:val="24"/>
          <w:szCs w:val="24"/>
        </w:rPr>
        <w:t xml:space="preserve"> </w:t>
      </w:r>
    </w:p>
    <w:p w14:paraId="6C114C5D" w14:textId="15C4F0DD" w:rsidR="003122CC" w:rsidRDefault="003122CC" w:rsidP="003122CC">
      <w:pPr>
        <w:pStyle w:val="ListParagraph"/>
        <w:ind w:leftChars="0" w:left="760"/>
        <w:rPr>
          <w:rFonts w:ascii="Times New Roman" w:hAnsi="Times New Roman" w:cs="Times New Roman"/>
          <w:sz w:val="24"/>
          <w:szCs w:val="24"/>
        </w:rPr>
      </w:pPr>
    </w:p>
    <w:p w14:paraId="3F590608" w14:textId="4858BA1D" w:rsidR="00361E85" w:rsidRDefault="00361E85" w:rsidP="003122CC">
      <w:pPr>
        <w:pStyle w:val="ListParagraph"/>
        <w:ind w:leftChars="0" w:left="760"/>
        <w:rPr>
          <w:rFonts w:ascii="Times New Roman" w:hAnsi="Times New Roman" w:cs="Times New Roman"/>
          <w:sz w:val="24"/>
          <w:szCs w:val="24"/>
        </w:rPr>
      </w:pPr>
    </w:p>
    <w:p w14:paraId="0EE8BA1D" w14:textId="77777777" w:rsidR="00361E85" w:rsidRDefault="00361E85" w:rsidP="003122CC">
      <w:pPr>
        <w:pStyle w:val="ListParagraph"/>
        <w:ind w:leftChars="0" w:left="760"/>
        <w:rPr>
          <w:rFonts w:ascii="Times New Roman" w:hAnsi="Times New Roman" w:cs="Times New Roman"/>
          <w:sz w:val="24"/>
          <w:szCs w:val="24"/>
        </w:rPr>
      </w:pPr>
    </w:p>
    <w:p w14:paraId="6EAB6B04" w14:textId="08B21F68" w:rsidR="003122CC" w:rsidRDefault="003122CC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697037">
        <w:rPr>
          <w:rFonts w:ascii="Times New Roman" w:hAnsi="Times New Roman" w:cs="Times New Roman" w:hint="eastAsia"/>
          <w:b/>
          <w:sz w:val="24"/>
          <w:szCs w:val="24"/>
          <w:shd w:val="pct15" w:color="auto" w:fill="FFFFFF"/>
        </w:rPr>
        <w:t>Question 1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Point </w:t>
      </w:r>
      <w:r w:rsidR="00697037">
        <w:rPr>
          <w:rFonts w:ascii="Times New Roman" w:hAnsi="Times New Roman" w:cs="Times New Roman"/>
          <w:sz w:val="24"/>
          <w:szCs w:val="24"/>
          <w:shd w:val="pct15" w:color="auto" w:fill="FFFFFF"/>
        </w:rPr>
        <w:t>2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0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Display the trend of gross profit over years for each company within the same chart. Which company shows the highest profit in general?</w:t>
      </w:r>
    </w:p>
    <w:p w14:paraId="41357390" w14:textId="4CE6AA71" w:rsidR="003122CC" w:rsidRPr="004A1BF7" w:rsidRDefault="004A1BF7" w:rsidP="003122CC">
      <w:pPr>
        <w:pStyle w:val="ListParagraph"/>
        <w:ind w:leftChars="0" w:left="0"/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  <w:t>Johnson and John generally have the highest profit</w:t>
      </w:r>
    </w:p>
    <w:p w14:paraId="76C38646" w14:textId="01EA4F90" w:rsidR="005D4B7B" w:rsidRDefault="004A1BF7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4A1BF7">
        <w:rPr>
          <w:rFonts w:ascii="Times New Roman" w:hAnsi="Times New Roman" w:cs="Times New Roman"/>
          <w:sz w:val="24"/>
          <w:szCs w:val="24"/>
          <w:shd w:val="pct15" w:color="auto" w:fill="FFFFFF"/>
        </w:rPr>
        <w:lastRenderedPageBreak/>
        <w:drawing>
          <wp:inline distT="0" distB="0" distL="0" distR="0" wp14:anchorId="14FAEE21" wp14:editId="1BA2EC2E">
            <wp:extent cx="4520866" cy="33909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1425" cy="339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4F962" w14:textId="6DBE7312" w:rsidR="005D4B7B" w:rsidRDefault="005D4B7B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3E5168BC" w14:textId="77777777" w:rsidR="005D4B7B" w:rsidRDefault="005D4B7B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223F890F" w14:textId="1F1598F3" w:rsidR="00B6173E" w:rsidRDefault="00B6173E" w:rsidP="00B6173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697037">
        <w:rPr>
          <w:rFonts w:ascii="Times New Roman" w:hAnsi="Times New Roman" w:cs="Times New Roman" w:hint="eastAsia"/>
          <w:b/>
          <w:sz w:val="24"/>
          <w:szCs w:val="24"/>
          <w:shd w:val="pct15" w:color="auto" w:fill="FFFFFF"/>
        </w:rPr>
        <w:t>Question 2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Point </w:t>
      </w:r>
      <w:r w:rsidR="00697037">
        <w:rPr>
          <w:rFonts w:ascii="Times New Roman" w:hAnsi="Times New Roman" w:cs="Times New Roman"/>
          <w:sz w:val="24"/>
          <w:szCs w:val="24"/>
          <w:shd w:val="pct15" w:color="auto" w:fill="FFFFFF"/>
        </w:rPr>
        <w:t>2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0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Display the trend of cost of goods sold over years for each company within the same chart. Which company shows the highest cost of goods sold in general?</w:t>
      </w:r>
    </w:p>
    <w:p w14:paraId="7A79BCB8" w14:textId="77777777" w:rsidR="003122CC" w:rsidRDefault="003122CC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2B49C87F" w14:textId="58C23BC7" w:rsidR="00B6173E" w:rsidRPr="004A1BF7" w:rsidRDefault="004A1BF7" w:rsidP="003122CC">
      <w:pPr>
        <w:pStyle w:val="ListParagraph"/>
        <w:ind w:leftChars="0" w:left="0"/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  <w:t xml:space="preserve">In general </w:t>
      </w:r>
      <w:proofErr w:type="spellStart"/>
      <w:r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  <w:t>Pepsico</w:t>
      </w:r>
      <w:proofErr w:type="spellEnd"/>
      <w:r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  <w:t xml:space="preserve"> has the highest cost of goods sold</w:t>
      </w:r>
    </w:p>
    <w:p w14:paraId="489D681C" w14:textId="0BFA16A8" w:rsidR="00B6173E" w:rsidRDefault="004A1BF7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4A1BF7">
        <w:rPr>
          <w:rFonts w:ascii="Times New Roman" w:hAnsi="Times New Roman" w:cs="Times New Roman"/>
          <w:sz w:val="24"/>
          <w:szCs w:val="24"/>
          <w:shd w:val="pct15" w:color="auto" w:fill="FFFFFF"/>
        </w:rPr>
        <w:drawing>
          <wp:inline distT="0" distB="0" distL="0" distR="0" wp14:anchorId="1443F3CA" wp14:editId="21AFA81B">
            <wp:extent cx="4175451" cy="31318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87674" cy="3140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CA1D4" w14:textId="77777777" w:rsidR="00B6173E" w:rsidRDefault="00B6173E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43B94703" w14:textId="0A305F9F" w:rsidR="003122CC" w:rsidRDefault="003122CC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697037">
        <w:rPr>
          <w:rFonts w:ascii="Times New Roman" w:hAnsi="Times New Roman" w:cs="Times New Roman" w:hint="eastAsia"/>
          <w:b/>
          <w:sz w:val="24"/>
          <w:szCs w:val="24"/>
          <w:shd w:val="pct15" w:color="auto" w:fill="FFFFFF"/>
        </w:rPr>
        <w:t xml:space="preserve">Question </w:t>
      </w:r>
      <w:r w:rsidR="00B6173E" w:rsidRPr="00697037">
        <w:rPr>
          <w:rFonts w:ascii="Times New Roman" w:hAnsi="Times New Roman" w:cs="Times New Roman" w:hint="eastAsia"/>
          <w:b/>
          <w:sz w:val="24"/>
          <w:szCs w:val="24"/>
          <w:shd w:val="pct15" w:color="auto" w:fill="FFFFFF"/>
        </w:rPr>
        <w:t>3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Point </w:t>
      </w:r>
      <w:r w:rsidR="00697037">
        <w:rPr>
          <w:rFonts w:ascii="Times New Roman" w:hAnsi="Times New Roman" w:cs="Times New Roman"/>
          <w:sz w:val="24"/>
          <w:szCs w:val="24"/>
          <w:shd w:val="pct15" w:color="auto" w:fill="FFFFFF"/>
        </w:rPr>
        <w:t>2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0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</w:t>
      </w:r>
      <w:r w:rsidR="00223600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Which company does have the highest amount of </w:t>
      </w:r>
      <w:r w:rsidR="00B6173E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aggregated </w:t>
      </w:r>
      <w:r w:rsidR="00223600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inventory asset over years?  </w:t>
      </w:r>
    </w:p>
    <w:p w14:paraId="35E627D1" w14:textId="77777777" w:rsidR="003122CC" w:rsidRDefault="003122CC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59923BB7" w14:textId="2E7C29AB" w:rsidR="003122CC" w:rsidRDefault="003122CC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</w:rPr>
      </w:pPr>
      <w:r w:rsidRPr="003122CC">
        <w:rPr>
          <w:rFonts w:ascii="Times New Roman" w:hAnsi="Times New Roman" w:cs="Times New Roman" w:hint="eastAsia"/>
          <w:sz w:val="24"/>
          <w:szCs w:val="24"/>
          <w:u w:val="single"/>
        </w:rPr>
        <w:t>Hint:</w:t>
      </w:r>
      <w:r>
        <w:rPr>
          <w:rFonts w:ascii="Times New Roman" w:hAnsi="Times New Roman" w:cs="Times New Roman" w:hint="eastAsia"/>
          <w:sz w:val="24"/>
          <w:szCs w:val="24"/>
        </w:rPr>
        <w:t xml:space="preserve"> Use</w:t>
      </w:r>
      <w:r w:rsidR="0095780E">
        <w:rPr>
          <w:rFonts w:ascii="Times New Roman" w:hAnsi="Times New Roman" w:cs="Times New Roman" w:hint="eastAsia"/>
          <w:sz w:val="24"/>
          <w:szCs w:val="24"/>
        </w:rPr>
        <w:t xml:space="preserve"> a </w:t>
      </w:r>
      <w:r w:rsidR="0095780E" w:rsidRPr="0095780E">
        <w:rPr>
          <w:rFonts w:ascii="Times New Roman" w:hAnsi="Times New Roman" w:cs="Times New Roman" w:hint="eastAsia"/>
          <w:i/>
          <w:sz w:val="24"/>
          <w:szCs w:val="24"/>
        </w:rPr>
        <w:t>Stacked Column</w:t>
      </w:r>
      <w:r w:rsidR="0095780E">
        <w:rPr>
          <w:rFonts w:ascii="Times New Roman" w:hAnsi="Times New Roman" w:cs="Times New Roman" w:hint="eastAsia"/>
          <w:sz w:val="24"/>
          <w:szCs w:val="24"/>
        </w:rPr>
        <w:t xml:space="preserve"> chart</w:t>
      </w:r>
      <w:r>
        <w:rPr>
          <w:rFonts w:ascii="Times New Roman" w:hAnsi="Times New Roman" w:cs="Times New Roman" w:hint="eastAsia"/>
          <w:sz w:val="24"/>
          <w:szCs w:val="24"/>
        </w:rPr>
        <w:t xml:space="preserve">. </w:t>
      </w:r>
      <w:r w:rsidR="0095780E">
        <w:rPr>
          <w:rFonts w:ascii="Times New Roman" w:hAnsi="Times New Roman" w:cs="Times New Roman" w:hint="eastAsia"/>
          <w:sz w:val="24"/>
          <w:szCs w:val="24"/>
        </w:rPr>
        <w:t xml:space="preserve">Y-axis: </w:t>
      </w:r>
      <w:proofErr w:type="spellStart"/>
      <w:r w:rsidR="00223600">
        <w:rPr>
          <w:rFonts w:ascii="Times New Roman" w:hAnsi="Times New Roman" w:cs="Times New Roman" w:hint="eastAsia"/>
          <w:i/>
          <w:sz w:val="24"/>
          <w:szCs w:val="24"/>
        </w:rPr>
        <w:t>INVsum</w:t>
      </w:r>
      <w:proofErr w:type="spellEnd"/>
      <w:r w:rsidR="0095780E">
        <w:rPr>
          <w:rFonts w:ascii="Times New Roman" w:hAnsi="Times New Roman" w:cs="Times New Roman" w:hint="eastAsia"/>
          <w:sz w:val="24"/>
          <w:szCs w:val="24"/>
        </w:rPr>
        <w:t xml:space="preserve">, X-axis: </w:t>
      </w:r>
      <w:r w:rsidR="0095780E" w:rsidRPr="00223600">
        <w:rPr>
          <w:rFonts w:ascii="Times New Roman" w:hAnsi="Times New Roman" w:cs="Times New Roman" w:hint="eastAsia"/>
          <w:i/>
          <w:sz w:val="24"/>
          <w:szCs w:val="24"/>
        </w:rPr>
        <w:t>Data Year</w:t>
      </w:r>
      <w:r w:rsidR="0095780E">
        <w:rPr>
          <w:rFonts w:ascii="Times New Roman" w:hAnsi="Times New Roman" w:cs="Times New Roman" w:hint="eastAsia"/>
          <w:sz w:val="24"/>
          <w:szCs w:val="24"/>
        </w:rPr>
        <w:t xml:space="preserve">, </w:t>
      </w:r>
      <w:proofErr w:type="spellStart"/>
      <w:r w:rsidR="00223600">
        <w:rPr>
          <w:rFonts w:ascii="Times New Roman" w:hAnsi="Times New Roman" w:cs="Times New Roman" w:hint="eastAsia"/>
          <w:sz w:val="24"/>
          <w:szCs w:val="24"/>
        </w:rPr>
        <w:t>Legen</w:t>
      </w:r>
      <w:proofErr w:type="spellEnd"/>
      <w:r w:rsidR="00223600">
        <w:rPr>
          <w:rFonts w:ascii="Times New Roman" w:hAnsi="Times New Roman" w:cs="Times New Roman" w:hint="eastAsia"/>
          <w:sz w:val="24"/>
          <w:szCs w:val="24"/>
        </w:rPr>
        <w:t xml:space="preserve"> Color: </w:t>
      </w:r>
      <w:r w:rsidR="00223600" w:rsidRPr="00223600">
        <w:rPr>
          <w:rFonts w:ascii="Times New Roman" w:hAnsi="Times New Roman" w:cs="Times New Roman"/>
          <w:i/>
          <w:sz w:val="24"/>
          <w:szCs w:val="24"/>
        </w:rPr>
        <w:t>Company</w:t>
      </w:r>
      <w:r w:rsidR="00223600" w:rsidRPr="00223600">
        <w:rPr>
          <w:rFonts w:ascii="Times New Roman" w:hAnsi="Times New Roman" w:cs="Times New Roman" w:hint="eastAsia"/>
          <w:i/>
          <w:sz w:val="24"/>
          <w:szCs w:val="24"/>
        </w:rPr>
        <w:t xml:space="preserve"> Name</w:t>
      </w:r>
      <w:r w:rsidR="00223600">
        <w:rPr>
          <w:rFonts w:ascii="Times New Roman" w:hAnsi="Times New Roman" w:cs="Times New Roman" w:hint="eastAsia"/>
          <w:sz w:val="24"/>
          <w:szCs w:val="24"/>
        </w:rPr>
        <w:t xml:space="preserve">. </w:t>
      </w:r>
    </w:p>
    <w:p w14:paraId="44C80E78" w14:textId="5F0038D4" w:rsidR="00EF77D0" w:rsidRPr="00EF77D0" w:rsidRDefault="00B756E4" w:rsidP="003122CC">
      <w:pPr>
        <w:pStyle w:val="ListParagraph"/>
        <w:ind w:leftChars="0" w:left="0"/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  <w:lastRenderedPageBreak/>
        <w:t>Johnson &amp; Johnson</w:t>
      </w:r>
      <w:r w:rsidR="00EF77D0"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  <w:t xml:space="preserve"> has the highest amount of aggregated Inventory asset.</w:t>
      </w:r>
    </w:p>
    <w:p w14:paraId="2F26C9B0" w14:textId="77777777" w:rsidR="00EF77D0" w:rsidRDefault="00EF77D0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6C575FEF" w14:textId="49DFF0D4" w:rsidR="004A1BF7" w:rsidRPr="003122CC" w:rsidRDefault="00EF77D0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EF77D0">
        <w:rPr>
          <w:rFonts w:ascii="Times New Roman" w:hAnsi="Times New Roman" w:cs="Times New Roman"/>
          <w:sz w:val="24"/>
          <w:szCs w:val="24"/>
          <w:shd w:val="pct15" w:color="auto" w:fill="FFFFFF"/>
        </w:rPr>
        <w:drawing>
          <wp:inline distT="0" distB="0" distL="0" distR="0" wp14:anchorId="1FF1C2E0" wp14:editId="217E6533">
            <wp:extent cx="4744370" cy="35585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64267" cy="3573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9BD8F" w14:textId="77777777" w:rsidR="003122CC" w:rsidRDefault="003122CC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6691DF61" w14:textId="77777777" w:rsidR="00223600" w:rsidRDefault="00223600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0533895F" w14:textId="7B15313C" w:rsidR="00223600" w:rsidRDefault="00223600" w:rsidP="00223600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697037">
        <w:rPr>
          <w:rFonts w:ascii="Times New Roman" w:hAnsi="Times New Roman" w:cs="Times New Roman" w:hint="eastAsia"/>
          <w:b/>
          <w:sz w:val="24"/>
          <w:szCs w:val="24"/>
          <w:shd w:val="pct15" w:color="auto" w:fill="FFFFFF"/>
        </w:rPr>
        <w:t xml:space="preserve">Question </w:t>
      </w:r>
      <w:r w:rsidR="00B6173E" w:rsidRPr="00697037">
        <w:rPr>
          <w:rFonts w:ascii="Times New Roman" w:hAnsi="Times New Roman" w:cs="Times New Roman" w:hint="eastAsia"/>
          <w:b/>
          <w:sz w:val="24"/>
          <w:szCs w:val="24"/>
          <w:shd w:val="pct15" w:color="auto" w:fill="FFFFFF"/>
        </w:rPr>
        <w:t>4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Point </w:t>
      </w:r>
      <w:r w:rsidR="00697037">
        <w:rPr>
          <w:rFonts w:ascii="Times New Roman" w:hAnsi="Times New Roman" w:cs="Times New Roman"/>
          <w:sz w:val="24"/>
          <w:szCs w:val="24"/>
          <w:shd w:val="pct15" w:color="auto" w:fill="FFFFFF"/>
        </w:rPr>
        <w:t>2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0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</w:t>
      </w:r>
      <w:r w:rsidR="002F2BCE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Compare their inventory turnover performance over years. Which </w:t>
      </w:r>
      <w:r w:rsidR="002F2BCE">
        <w:rPr>
          <w:rFonts w:ascii="Times New Roman" w:hAnsi="Times New Roman" w:cs="Times New Roman"/>
          <w:sz w:val="24"/>
          <w:szCs w:val="24"/>
          <w:shd w:val="pct15" w:color="auto" w:fill="FFFFFF"/>
        </w:rPr>
        <w:t>company</w:t>
      </w:r>
      <w:r w:rsidR="002F2BCE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does seem to improve its flow of materials and information? </w:t>
      </w:r>
    </w:p>
    <w:p w14:paraId="2529C207" w14:textId="77777777" w:rsidR="002F2BCE" w:rsidRDefault="002F2BCE" w:rsidP="00223600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4E054914" w14:textId="68E1DFFA" w:rsidR="002F2BCE" w:rsidRPr="00B756E4" w:rsidRDefault="00B756E4" w:rsidP="00223600">
      <w:pPr>
        <w:pStyle w:val="ListParagraph"/>
        <w:ind w:leftChars="0" w:left="0"/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  <w:t>Cisco Systems has the highest inventory turnover of the four companies.</w:t>
      </w:r>
    </w:p>
    <w:p w14:paraId="3BD1697F" w14:textId="3093ECBD" w:rsidR="002F2BCE" w:rsidRDefault="00B756E4" w:rsidP="00223600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B756E4">
        <w:rPr>
          <w:rFonts w:ascii="Times New Roman" w:hAnsi="Times New Roman" w:cs="Times New Roman"/>
          <w:sz w:val="24"/>
          <w:szCs w:val="24"/>
          <w:shd w:val="pct15" w:color="auto" w:fill="FFFFFF"/>
        </w:rPr>
        <w:drawing>
          <wp:inline distT="0" distB="0" distL="0" distR="0" wp14:anchorId="35EDDA1D" wp14:editId="791D516D">
            <wp:extent cx="4805325" cy="36042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22131" cy="361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8EFD2" w14:textId="77777777" w:rsidR="002F2BCE" w:rsidRDefault="002F2BCE" w:rsidP="00223600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16A53E75" w14:textId="77777777" w:rsidR="002F2BCE" w:rsidRDefault="002F2BCE" w:rsidP="00223600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5C59C906" w14:textId="0ABFF115" w:rsidR="002F2BCE" w:rsidRDefault="002F2BCE" w:rsidP="002F2BCE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697037">
        <w:rPr>
          <w:rFonts w:ascii="Times New Roman" w:hAnsi="Times New Roman" w:cs="Times New Roman" w:hint="eastAsia"/>
          <w:b/>
          <w:sz w:val="24"/>
          <w:szCs w:val="24"/>
          <w:shd w:val="pct15" w:color="auto" w:fill="FFFFFF"/>
        </w:rPr>
        <w:t>Question 5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(Point </w:t>
      </w:r>
      <w:r w:rsidR="00697037">
        <w:rPr>
          <w:rFonts w:ascii="Times New Roman" w:hAnsi="Times New Roman" w:cs="Times New Roman"/>
          <w:sz w:val="24"/>
          <w:szCs w:val="24"/>
          <w:shd w:val="pct15" w:color="auto" w:fill="FFFFFF"/>
        </w:rPr>
        <w:t>2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0)</w:t>
      </w:r>
      <w:r w:rsidRPr="003122CC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>:</w:t>
      </w:r>
      <w:r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 Compare their weeks of supply performance over years. </w:t>
      </w:r>
      <w:r w:rsidR="00CF3F5A">
        <w:rPr>
          <w:rFonts w:ascii="Times New Roman" w:hAnsi="Times New Roman" w:cs="Times New Roman" w:hint="eastAsia"/>
          <w:sz w:val="24"/>
          <w:szCs w:val="24"/>
          <w:shd w:val="pct15" w:color="auto" w:fill="FFFFFF"/>
        </w:rPr>
        <w:t xml:space="preserve">Which company does seem to hold its inventory for the longest time? </w:t>
      </w:r>
    </w:p>
    <w:p w14:paraId="7B81BFB2" w14:textId="77777777" w:rsidR="00223600" w:rsidRDefault="00223600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p w14:paraId="3BA40BAC" w14:textId="20BD499C" w:rsidR="00E71FBB" w:rsidRPr="00B756E4" w:rsidRDefault="00B756E4" w:rsidP="003122CC">
      <w:pPr>
        <w:pStyle w:val="ListParagraph"/>
        <w:ind w:leftChars="0" w:left="0"/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</w:pPr>
      <w:r>
        <w:rPr>
          <w:rFonts w:ascii="Times New Roman" w:hAnsi="Times New Roman" w:cs="Times New Roman"/>
          <w:color w:val="FF0000"/>
          <w:sz w:val="24"/>
          <w:szCs w:val="24"/>
          <w:shd w:val="pct15" w:color="auto" w:fill="FFFFFF"/>
        </w:rPr>
        <w:t>Johnson and Johnson have the highest weeks of supply.</w:t>
      </w:r>
      <w:bookmarkStart w:id="0" w:name="_GoBack"/>
      <w:bookmarkEnd w:id="0"/>
    </w:p>
    <w:p w14:paraId="73CF971C" w14:textId="77AE218D" w:rsidR="008D2AE9" w:rsidRDefault="00B756E4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  <w:r w:rsidRPr="00B756E4">
        <w:rPr>
          <w:rFonts w:ascii="Times New Roman" w:hAnsi="Times New Roman" w:cs="Times New Roman"/>
          <w:sz w:val="24"/>
          <w:szCs w:val="24"/>
          <w:shd w:val="pct15" w:color="auto" w:fill="FFFFFF"/>
        </w:rPr>
        <w:drawing>
          <wp:inline distT="0" distB="0" distL="0" distR="0" wp14:anchorId="6E4A07A5" wp14:editId="51E5DFEE">
            <wp:extent cx="5731510" cy="42989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903B5" w14:textId="539B1DE3" w:rsidR="00A97E47" w:rsidRPr="00A97E47" w:rsidRDefault="00A97E47" w:rsidP="00A97E47">
      <w:pPr>
        <w:rPr>
          <w:rFonts w:ascii="Times New Roman" w:hAnsi="Times New Roman" w:cs="Times New Roman"/>
          <w:b/>
          <w:color w:val="FF0000"/>
          <w:sz w:val="36"/>
          <w:szCs w:val="36"/>
        </w:rPr>
      </w:pPr>
      <w:r w:rsidRPr="00A97E47">
        <w:rPr>
          <w:rFonts w:ascii="Times New Roman" w:hAnsi="Times New Roman" w:cs="Times New Roman"/>
          <w:b/>
          <w:color w:val="FF0000"/>
          <w:sz w:val="36"/>
          <w:szCs w:val="36"/>
        </w:rPr>
        <w:t xml:space="preserve">*** One more time, check if you put your initial to the title of each chart. A violation of this requirement will yield 0 points for your homework. ***  </w:t>
      </w:r>
    </w:p>
    <w:p w14:paraId="78CDCF69" w14:textId="77777777" w:rsidR="00A97E47" w:rsidRDefault="00A97E47" w:rsidP="003122CC">
      <w:pPr>
        <w:pStyle w:val="ListParagraph"/>
        <w:ind w:leftChars="0" w:left="0"/>
        <w:rPr>
          <w:rFonts w:ascii="Times New Roman" w:hAnsi="Times New Roman" w:cs="Times New Roman"/>
          <w:sz w:val="24"/>
          <w:szCs w:val="24"/>
          <w:shd w:val="pct15" w:color="auto" w:fill="FFFFFF"/>
        </w:rPr>
      </w:pPr>
    </w:p>
    <w:sectPr w:rsidR="00A97E47" w:rsidSect="00197765">
      <w:footerReference w:type="default" r:id="rId12"/>
      <w:pgSz w:w="11906" w:h="16838"/>
      <w:pgMar w:top="1701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B6C944" w14:textId="77777777" w:rsidR="00336052" w:rsidRDefault="00336052" w:rsidP="00474BD3">
      <w:r>
        <w:separator/>
      </w:r>
    </w:p>
  </w:endnote>
  <w:endnote w:type="continuationSeparator" w:id="0">
    <w:p w14:paraId="04ADCD97" w14:textId="77777777" w:rsidR="00336052" w:rsidRDefault="00336052" w:rsidP="00474B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7274344"/>
      <w:docPartObj>
        <w:docPartGallery w:val="Page Numbers (Bottom of Page)"/>
        <w:docPartUnique/>
      </w:docPartObj>
    </w:sdtPr>
    <w:sdtEndPr/>
    <w:sdtContent>
      <w:p w14:paraId="12201BCF" w14:textId="10FA9DBA" w:rsidR="0095780E" w:rsidRDefault="00C779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80072" w:rsidRPr="00A80072">
          <w:rPr>
            <w:noProof/>
            <w:lang w:val="ko-KR"/>
          </w:rPr>
          <w:t>1</w:t>
        </w:r>
        <w:r>
          <w:rPr>
            <w:noProof/>
            <w:lang w:val="ko-KR"/>
          </w:rPr>
          <w:fldChar w:fldCharType="end"/>
        </w:r>
      </w:p>
    </w:sdtContent>
  </w:sdt>
  <w:p w14:paraId="74D78B45" w14:textId="77777777" w:rsidR="0095780E" w:rsidRDefault="009578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DD2CDF" w14:textId="77777777" w:rsidR="00336052" w:rsidRDefault="00336052" w:rsidP="00474BD3">
      <w:r>
        <w:separator/>
      </w:r>
    </w:p>
  </w:footnote>
  <w:footnote w:type="continuationSeparator" w:id="0">
    <w:p w14:paraId="1C169A81" w14:textId="77777777" w:rsidR="00336052" w:rsidRDefault="00336052" w:rsidP="00474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1B3599"/>
    <w:multiLevelType w:val="hybridMultilevel"/>
    <w:tmpl w:val="ADC4B048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35D2C32"/>
    <w:multiLevelType w:val="hybridMultilevel"/>
    <w:tmpl w:val="F01892B0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06E0D67"/>
    <w:multiLevelType w:val="hybridMultilevel"/>
    <w:tmpl w:val="9F26F68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3AD2373E"/>
    <w:multiLevelType w:val="hybridMultilevel"/>
    <w:tmpl w:val="BB4A8192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49FD3BE1"/>
    <w:multiLevelType w:val="hybridMultilevel"/>
    <w:tmpl w:val="FC46A2F8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5C0A35EC"/>
    <w:multiLevelType w:val="hybridMultilevel"/>
    <w:tmpl w:val="FC46A2F8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5E953722"/>
    <w:multiLevelType w:val="hybridMultilevel"/>
    <w:tmpl w:val="D562CDB2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7A597BEE"/>
    <w:multiLevelType w:val="hybridMultilevel"/>
    <w:tmpl w:val="F01892B0"/>
    <w:lvl w:ilvl="0" w:tplc="F5F6855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3"/>
  </w:num>
  <w:num w:numId="5">
    <w:abstractNumId w:val="5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3NzIwNDQxNDa3tDRS0lEKTi0uzszPAykwrAUAEXeuTywAAAA="/>
  </w:docVars>
  <w:rsids>
    <w:rsidRoot w:val="00452D36"/>
    <w:rsid w:val="000372DE"/>
    <w:rsid w:val="00051ED5"/>
    <w:rsid w:val="00053FDA"/>
    <w:rsid w:val="00070F3F"/>
    <w:rsid w:val="000A62FB"/>
    <w:rsid w:val="00124D0F"/>
    <w:rsid w:val="00197765"/>
    <w:rsid w:val="001A1023"/>
    <w:rsid w:val="001A3FC3"/>
    <w:rsid w:val="001C574D"/>
    <w:rsid w:val="001F4E81"/>
    <w:rsid w:val="00223600"/>
    <w:rsid w:val="0024269E"/>
    <w:rsid w:val="00243252"/>
    <w:rsid w:val="0024332E"/>
    <w:rsid w:val="00290B79"/>
    <w:rsid w:val="00295C08"/>
    <w:rsid w:val="002C13C9"/>
    <w:rsid w:val="002F2BCE"/>
    <w:rsid w:val="003122CC"/>
    <w:rsid w:val="00333FBE"/>
    <w:rsid w:val="00336052"/>
    <w:rsid w:val="00346D44"/>
    <w:rsid w:val="00361E85"/>
    <w:rsid w:val="003A0144"/>
    <w:rsid w:val="003B1104"/>
    <w:rsid w:val="004064AA"/>
    <w:rsid w:val="0041106E"/>
    <w:rsid w:val="00452D36"/>
    <w:rsid w:val="00474BD3"/>
    <w:rsid w:val="004768B0"/>
    <w:rsid w:val="004829B2"/>
    <w:rsid w:val="00490559"/>
    <w:rsid w:val="004A1BF7"/>
    <w:rsid w:val="004C387D"/>
    <w:rsid w:val="004F6AB6"/>
    <w:rsid w:val="00506EBC"/>
    <w:rsid w:val="00527B94"/>
    <w:rsid w:val="00527BC6"/>
    <w:rsid w:val="00530156"/>
    <w:rsid w:val="00533F6F"/>
    <w:rsid w:val="0054218F"/>
    <w:rsid w:val="00556984"/>
    <w:rsid w:val="00556FD5"/>
    <w:rsid w:val="00575BDC"/>
    <w:rsid w:val="00584D14"/>
    <w:rsid w:val="005D4B7B"/>
    <w:rsid w:val="005E5FC7"/>
    <w:rsid w:val="005F1FFE"/>
    <w:rsid w:val="0060764D"/>
    <w:rsid w:val="00607D42"/>
    <w:rsid w:val="00621017"/>
    <w:rsid w:val="006906E6"/>
    <w:rsid w:val="00692625"/>
    <w:rsid w:val="00697037"/>
    <w:rsid w:val="006C595B"/>
    <w:rsid w:val="00701FD6"/>
    <w:rsid w:val="007108BE"/>
    <w:rsid w:val="007125FA"/>
    <w:rsid w:val="00730AF9"/>
    <w:rsid w:val="00731A1E"/>
    <w:rsid w:val="00742654"/>
    <w:rsid w:val="00761191"/>
    <w:rsid w:val="007949E8"/>
    <w:rsid w:val="007E3FF3"/>
    <w:rsid w:val="00842B7F"/>
    <w:rsid w:val="008B4191"/>
    <w:rsid w:val="008C7712"/>
    <w:rsid w:val="008D2AE9"/>
    <w:rsid w:val="008D7CAB"/>
    <w:rsid w:val="00925216"/>
    <w:rsid w:val="00927E11"/>
    <w:rsid w:val="00943CFE"/>
    <w:rsid w:val="0095780E"/>
    <w:rsid w:val="00A120C0"/>
    <w:rsid w:val="00A13852"/>
    <w:rsid w:val="00A22149"/>
    <w:rsid w:val="00A2388D"/>
    <w:rsid w:val="00A80072"/>
    <w:rsid w:val="00A97E47"/>
    <w:rsid w:val="00AB6228"/>
    <w:rsid w:val="00B129AB"/>
    <w:rsid w:val="00B1343F"/>
    <w:rsid w:val="00B27023"/>
    <w:rsid w:val="00B27ABF"/>
    <w:rsid w:val="00B27E23"/>
    <w:rsid w:val="00B42BE9"/>
    <w:rsid w:val="00B55E52"/>
    <w:rsid w:val="00B6173E"/>
    <w:rsid w:val="00B64571"/>
    <w:rsid w:val="00B756E4"/>
    <w:rsid w:val="00B839BC"/>
    <w:rsid w:val="00BC1CA6"/>
    <w:rsid w:val="00BE4D0D"/>
    <w:rsid w:val="00C12B45"/>
    <w:rsid w:val="00C40642"/>
    <w:rsid w:val="00C76CB7"/>
    <w:rsid w:val="00C779EA"/>
    <w:rsid w:val="00CD0D22"/>
    <w:rsid w:val="00CF3F5A"/>
    <w:rsid w:val="00D31718"/>
    <w:rsid w:val="00DA6990"/>
    <w:rsid w:val="00DB6285"/>
    <w:rsid w:val="00E01ECF"/>
    <w:rsid w:val="00E0386A"/>
    <w:rsid w:val="00E15659"/>
    <w:rsid w:val="00E27391"/>
    <w:rsid w:val="00E71FBB"/>
    <w:rsid w:val="00E97AD9"/>
    <w:rsid w:val="00EB72AB"/>
    <w:rsid w:val="00ED5D41"/>
    <w:rsid w:val="00EF77D0"/>
    <w:rsid w:val="00F50D38"/>
    <w:rsid w:val="00F67A95"/>
    <w:rsid w:val="00F82B82"/>
    <w:rsid w:val="00FA036C"/>
    <w:rsid w:val="00FD75E5"/>
    <w:rsid w:val="00FE0BDF"/>
    <w:rsid w:val="00FF4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B5E394"/>
  <w15:docId w15:val="{75F0AAF5-3049-4B2D-90E6-98611855BD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97765"/>
    <w:pPr>
      <w:widowControl w:val="0"/>
      <w:wordWrap w:val="0"/>
      <w:autoSpaceDE w:val="0"/>
      <w:autoSpaceDN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D36"/>
    <w:pPr>
      <w:ind w:leftChars="400" w:left="80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74BD3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BD3"/>
    <w:rPr>
      <w:rFonts w:asciiTheme="majorHAnsi" w:eastAsiaTheme="majorEastAsia" w:hAnsiTheme="majorHAnsi" w:cstheme="majorBidi"/>
      <w:sz w:val="18"/>
      <w:szCs w:val="18"/>
    </w:rPr>
  </w:style>
  <w:style w:type="paragraph" w:styleId="Header">
    <w:name w:val="header"/>
    <w:basedOn w:val="Normal"/>
    <w:link w:val="HeaderChar"/>
    <w:uiPriority w:val="99"/>
    <w:semiHidden/>
    <w:unhideWhenUsed/>
    <w:rsid w:val="00474BD3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74BD3"/>
  </w:style>
  <w:style w:type="paragraph" w:styleId="Footer">
    <w:name w:val="footer"/>
    <w:basedOn w:val="Normal"/>
    <w:link w:val="FooterChar"/>
    <w:uiPriority w:val="99"/>
    <w:unhideWhenUsed/>
    <w:rsid w:val="00474BD3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474B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43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85</Words>
  <Characters>220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oung</dc:creator>
  <cp:lastModifiedBy>Ryan Walkup</cp:lastModifiedBy>
  <cp:revision>6</cp:revision>
  <dcterms:created xsi:type="dcterms:W3CDTF">2018-09-13T20:45:00Z</dcterms:created>
  <dcterms:modified xsi:type="dcterms:W3CDTF">2019-02-18T00:02:00Z</dcterms:modified>
</cp:coreProperties>
</file>